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D2CD45" w14:textId="7319A269" w:rsidR="00E03E41" w:rsidRPr="00E03E41" w:rsidRDefault="00E03E41">
      <w:pPr>
        <w:rPr>
          <w:rFonts w:ascii="Trebuchet MS" w:hAnsi="Trebuchet MS"/>
          <w:sz w:val="24"/>
          <w:szCs w:val="24"/>
        </w:rPr>
      </w:pPr>
    </w:p>
    <w:p w14:paraId="7AD71130" w14:textId="77777777" w:rsidR="0010178A" w:rsidRDefault="00E03E41" w:rsidP="0010178A">
      <w:pPr>
        <w:jc w:val="center"/>
        <w:rPr>
          <w:rFonts w:ascii="Trebuchet MS" w:hAnsi="Trebuchet MS"/>
          <w:b/>
          <w:bCs/>
          <w:sz w:val="28"/>
          <w:szCs w:val="28"/>
        </w:rPr>
      </w:pPr>
      <w:r w:rsidRPr="00ED7CE9">
        <w:rPr>
          <w:rFonts w:ascii="Trebuchet MS" w:hAnsi="Trebuchet MS"/>
          <w:b/>
          <w:bCs/>
          <w:sz w:val="28"/>
          <w:szCs w:val="28"/>
        </w:rPr>
        <w:t xml:space="preserve">Zadeva: </w:t>
      </w:r>
      <w:r w:rsidR="00ED7CE9" w:rsidRPr="00ED7CE9">
        <w:rPr>
          <w:rFonts w:ascii="Trebuchet MS" w:hAnsi="Trebuchet MS"/>
          <w:b/>
          <w:bCs/>
          <w:sz w:val="28"/>
          <w:szCs w:val="28"/>
        </w:rPr>
        <w:t>Soglasje kandidata</w:t>
      </w:r>
      <w:r w:rsidR="005247B3">
        <w:rPr>
          <w:rFonts w:ascii="Trebuchet MS" w:hAnsi="Trebuchet MS"/>
          <w:b/>
          <w:bCs/>
          <w:sz w:val="28"/>
          <w:szCs w:val="28"/>
        </w:rPr>
        <w:t xml:space="preserve"> h kandidaturi</w:t>
      </w:r>
      <w:r w:rsidR="00ED7CE9" w:rsidRPr="00ED7CE9">
        <w:rPr>
          <w:rFonts w:ascii="Trebuchet MS" w:hAnsi="Trebuchet MS"/>
          <w:b/>
          <w:bCs/>
          <w:sz w:val="28"/>
          <w:szCs w:val="28"/>
        </w:rPr>
        <w:t xml:space="preserve"> za člana </w:t>
      </w:r>
    </w:p>
    <w:p w14:paraId="7E59B162" w14:textId="5731122E" w:rsidR="00ED7CE9" w:rsidRPr="00ED7CE9" w:rsidRDefault="00ED7CE9" w:rsidP="0010178A">
      <w:pPr>
        <w:jc w:val="center"/>
        <w:rPr>
          <w:rFonts w:ascii="Trebuchet MS" w:hAnsi="Trebuchet MS"/>
          <w:b/>
          <w:bCs/>
          <w:sz w:val="28"/>
          <w:szCs w:val="28"/>
        </w:rPr>
      </w:pPr>
      <w:r w:rsidRPr="00ED7CE9">
        <w:rPr>
          <w:rFonts w:ascii="Trebuchet MS" w:hAnsi="Trebuchet MS"/>
          <w:b/>
          <w:bCs/>
          <w:sz w:val="28"/>
          <w:szCs w:val="28"/>
        </w:rPr>
        <w:t xml:space="preserve">Predsedstva </w:t>
      </w:r>
      <w:r w:rsidR="004878F2">
        <w:rPr>
          <w:rFonts w:ascii="Trebuchet MS" w:hAnsi="Trebuchet MS"/>
          <w:b/>
          <w:bCs/>
          <w:sz w:val="28"/>
          <w:szCs w:val="28"/>
        </w:rPr>
        <w:t>Združenja RTM</w:t>
      </w:r>
    </w:p>
    <w:p w14:paraId="0D26E9E4" w14:textId="51F70114" w:rsidR="00E03E41" w:rsidRPr="00E03E41" w:rsidRDefault="00E03E41">
      <w:pPr>
        <w:rPr>
          <w:rFonts w:ascii="Trebuchet MS" w:hAnsi="Trebuchet MS"/>
          <w:sz w:val="24"/>
          <w:szCs w:val="24"/>
        </w:rPr>
      </w:pPr>
    </w:p>
    <w:p w14:paraId="540DB99D" w14:textId="02C81679" w:rsidR="00E03E41" w:rsidRDefault="00E03E41">
      <w:pPr>
        <w:rPr>
          <w:rFonts w:ascii="Trebuchet MS" w:hAnsi="Trebuchet MS"/>
          <w:sz w:val="24"/>
          <w:szCs w:val="24"/>
        </w:rPr>
      </w:pPr>
    </w:p>
    <w:p w14:paraId="5112D9F3" w14:textId="77777777" w:rsidR="00ED15A7" w:rsidRDefault="00ED15A7">
      <w:pPr>
        <w:rPr>
          <w:rFonts w:ascii="Trebuchet MS" w:hAnsi="Trebuchet MS"/>
          <w:sz w:val="24"/>
          <w:szCs w:val="24"/>
        </w:rPr>
      </w:pPr>
    </w:p>
    <w:p w14:paraId="6C131F7F" w14:textId="77777777" w:rsidR="00ED7CE9" w:rsidRPr="00E03E41" w:rsidRDefault="00ED7CE9">
      <w:pPr>
        <w:rPr>
          <w:rFonts w:ascii="Trebuchet MS" w:hAnsi="Trebuchet MS"/>
          <w:sz w:val="24"/>
          <w:szCs w:val="24"/>
        </w:rPr>
      </w:pPr>
    </w:p>
    <w:p w14:paraId="198590D8" w14:textId="77777777" w:rsidR="00ED7CE9" w:rsidRDefault="00E03E41" w:rsidP="00ED7CE9">
      <w:pPr>
        <w:spacing w:line="480" w:lineRule="auto"/>
        <w:rPr>
          <w:rFonts w:ascii="Trebuchet MS" w:hAnsi="Trebuchet MS"/>
          <w:sz w:val="24"/>
          <w:szCs w:val="24"/>
        </w:rPr>
      </w:pPr>
      <w:r w:rsidRPr="00E03E41">
        <w:rPr>
          <w:rFonts w:ascii="Trebuchet MS" w:hAnsi="Trebuchet MS"/>
          <w:sz w:val="24"/>
          <w:szCs w:val="24"/>
        </w:rPr>
        <w:t xml:space="preserve">Spodaj podpisani _________________________________, dajem soglasje h </w:t>
      </w:r>
    </w:p>
    <w:p w14:paraId="087E7BD5" w14:textId="02A30778" w:rsidR="00E03E41" w:rsidRPr="00E03E41" w:rsidRDefault="00E03E41" w:rsidP="00ED7CE9">
      <w:pPr>
        <w:spacing w:line="480" w:lineRule="auto"/>
        <w:rPr>
          <w:rFonts w:ascii="Trebuchet MS" w:hAnsi="Trebuchet MS"/>
          <w:sz w:val="24"/>
          <w:szCs w:val="24"/>
        </w:rPr>
      </w:pPr>
      <w:r w:rsidRPr="00E03E41">
        <w:rPr>
          <w:rFonts w:ascii="Trebuchet MS" w:hAnsi="Trebuchet MS"/>
          <w:sz w:val="24"/>
          <w:szCs w:val="24"/>
        </w:rPr>
        <w:t xml:space="preserve">kandidaturi </w:t>
      </w:r>
      <w:r w:rsidR="00F14DF0" w:rsidRPr="005B628D">
        <w:rPr>
          <w:rFonts w:ascii="Trebuchet MS" w:hAnsi="Trebuchet MS"/>
          <w:b/>
          <w:bCs/>
          <w:sz w:val="24"/>
          <w:szCs w:val="24"/>
          <w:u w:val="single"/>
        </w:rPr>
        <w:t xml:space="preserve">za </w:t>
      </w:r>
      <w:r w:rsidRPr="005B628D">
        <w:rPr>
          <w:rFonts w:ascii="Trebuchet MS" w:hAnsi="Trebuchet MS"/>
          <w:b/>
          <w:bCs/>
          <w:sz w:val="24"/>
          <w:szCs w:val="24"/>
          <w:u w:val="single"/>
        </w:rPr>
        <w:t xml:space="preserve">člana predsedstva </w:t>
      </w:r>
      <w:r w:rsidR="004878F2" w:rsidRPr="005B628D">
        <w:rPr>
          <w:rFonts w:ascii="Trebuchet MS" w:hAnsi="Trebuchet MS"/>
          <w:b/>
          <w:bCs/>
          <w:sz w:val="24"/>
          <w:szCs w:val="24"/>
          <w:u w:val="single"/>
        </w:rPr>
        <w:t>Združenja RTM</w:t>
      </w:r>
      <w:r w:rsidRPr="00E03E41">
        <w:rPr>
          <w:rFonts w:ascii="Trebuchet MS" w:hAnsi="Trebuchet MS"/>
          <w:sz w:val="24"/>
          <w:szCs w:val="24"/>
        </w:rPr>
        <w:t>.</w:t>
      </w:r>
    </w:p>
    <w:p w14:paraId="75958085" w14:textId="7A6BA7F7" w:rsidR="00E03E41" w:rsidRDefault="00E03E41">
      <w:pPr>
        <w:rPr>
          <w:rFonts w:ascii="Trebuchet MS" w:hAnsi="Trebuchet MS"/>
          <w:sz w:val="24"/>
          <w:szCs w:val="24"/>
        </w:rPr>
      </w:pPr>
    </w:p>
    <w:p w14:paraId="0F17BB73" w14:textId="11C0967B" w:rsidR="00ED7CE9" w:rsidRDefault="00ED7CE9">
      <w:pPr>
        <w:rPr>
          <w:rFonts w:ascii="Trebuchet MS" w:hAnsi="Trebuchet MS"/>
          <w:sz w:val="24"/>
          <w:szCs w:val="24"/>
        </w:rPr>
      </w:pPr>
    </w:p>
    <w:p w14:paraId="2459B2D2" w14:textId="77777777" w:rsidR="00ED7CE9" w:rsidRPr="00ED7CE9" w:rsidRDefault="00ED7CE9">
      <w:pPr>
        <w:rPr>
          <w:rFonts w:ascii="Trebuchet MS" w:hAnsi="Trebuchet MS"/>
          <w:sz w:val="24"/>
          <w:szCs w:val="24"/>
        </w:rPr>
      </w:pPr>
    </w:p>
    <w:p w14:paraId="0C666965" w14:textId="630C9266" w:rsidR="00E03E41" w:rsidRPr="00ED7CE9" w:rsidRDefault="00E03E41">
      <w:pPr>
        <w:rPr>
          <w:rFonts w:ascii="Trebuchet MS" w:hAnsi="Trebuchet MS"/>
          <w:sz w:val="24"/>
          <w:szCs w:val="24"/>
        </w:rPr>
      </w:pPr>
      <w:r w:rsidRPr="00ED7CE9">
        <w:rPr>
          <w:rFonts w:ascii="Trebuchet MS" w:hAnsi="Trebuchet MS"/>
          <w:sz w:val="24"/>
          <w:szCs w:val="24"/>
        </w:rPr>
        <w:t>Podpis kandidata:</w:t>
      </w:r>
    </w:p>
    <w:p w14:paraId="745944B8" w14:textId="1FAE35BD" w:rsidR="00E03E41" w:rsidRPr="00ED7CE9" w:rsidRDefault="00E03E41">
      <w:pPr>
        <w:rPr>
          <w:rFonts w:ascii="Trebuchet MS" w:hAnsi="Trebuchet MS"/>
          <w:sz w:val="24"/>
          <w:szCs w:val="24"/>
        </w:rPr>
      </w:pPr>
    </w:p>
    <w:p w14:paraId="795066E7" w14:textId="1C7EE30D" w:rsidR="00E03E41" w:rsidRDefault="00E03E41">
      <w:pPr>
        <w:rPr>
          <w:rFonts w:ascii="Trebuchet MS" w:hAnsi="Trebuchet MS"/>
          <w:sz w:val="24"/>
          <w:szCs w:val="24"/>
        </w:rPr>
      </w:pPr>
    </w:p>
    <w:p w14:paraId="4AD92D02" w14:textId="08A083EA" w:rsidR="00ED7CE9" w:rsidRDefault="00ED7CE9">
      <w:pPr>
        <w:rPr>
          <w:rFonts w:ascii="Trebuchet MS" w:hAnsi="Trebuchet MS"/>
          <w:sz w:val="24"/>
          <w:szCs w:val="24"/>
        </w:rPr>
      </w:pPr>
    </w:p>
    <w:p w14:paraId="10F167DA" w14:textId="1829C062" w:rsidR="00ED7CE9" w:rsidRDefault="00ED7CE9">
      <w:pPr>
        <w:rPr>
          <w:rFonts w:ascii="Trebuchet MS" w:hAnsi="Trebuchet MS"/>
          <w:sz w:val="24"/>
          <w:szCs w:val="24"/>
        </w:rPr>
      </w:pPr>
    </w:p>
    <w:p w14:paraId="14C62D32" w14:textId="77777777" w:rsidR="00ED7CE9" w:rsidRPr="00ED7CE9" w:rsidRDefault="00ED7CE9">
      <w:pPr>
        <w:rPr>
          <w:rFonts w:ascii="Trebuchet MS" w:hAnsi="Trebuchet MS"/>
          <w:sz w:val="24"/>
          <w:szCs w:val="24"/>
        </w:rPr>
      </w:pPr>
    </w:p>
    <w:p w14:paraId="411DA025" w14:textId="35DB18E6" w:rsidR="00E03E41" w:rsidRPr="00ED7CE9" w:rsidRDefault="00E03E41">
      <w:pPr>
        <w:rPr>
          <w:rFonts w:ascii="Trebuchet MS" w:hAnsi="Trebuchet MS"/>
          <w:sz w:val="24"/>
          <w:szCs w:val="24"/>
        </w:rPr>
      </w:pPr>
      <w:r w:rsidRPr="00ED7CE9">
        <w:rPr>
          <w:rFonts w:ascii="Trebuchet MS" w:hAnsi="Trebuchet MS"/>
          <w:sz w:val="24"/>
          <w:szCs w:val="24"/>
        </w:rPr>
        <w:t xml:space="preserve">Datum: </w:t>
      </w:r>
    </w:p>
    <w:p w14:paraId="315705F3" w14:textId="728BFF4F" w:rsidR="00F14DF0" w:rsidRDefault="00F14DF0">
      <w:pPr>
        <w:rPr>
          <w:rFonts w:ascii="Trebuchet MS" w:hAnsi="Trebuchet MS"/>
          <w:sz w:val="24"/>
          <w:szCs w:val="24"/>
        </w:rPr>
      </w:pPr>
    </w:p>
    <w:sectPr w:rsidR="00F14DF0" w:rsidSect="004878F2">
      <w:headerReference w:type="default" r:id="rId6"/>
      <w:footerReference w:type="default" r:id="rId7"/>
      <w:pgSz w:w="11906" w:h="16838"/>
      <w:pgMar w:top="2399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2C664F" w14:textId="77777777" w:rsidR="009D5912" w:rsidRDefault="009D5912" w:rsidP="00ED7CE9">
      <w:pPr>
        <w:spacing w:after="0" w:line="240" w:lineRule="auto"/>
      </w:pPr>
      <w:r>
        <w:separator/>
      </w:r>
    </w:p>
  </w:endnote>
  <w:endnote w:type="continuationSeparator" w:id="0">
    <w:p w14:paraId="162216D2" w14:textId="77777777" w:rsidR="009D5912" w:rsidRDefault="009D5912" w:rsidP="00ED7C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0AE668" w14:textId="0A385EB6" w:rsidR="004878F2" w:rsidRDefault="004878F2">
    <w:pPr>
      <w:pStyle w:val="Noga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962630" wp14:editId="321DEFF2">
          <wp:simplePos x="0" y="0"/>
          <wp:positionH relativeFrom="margin">
            <wp:posOffset>-723900</wp:posOffset>
          </wp:positionH>
          <wp:positionV relativeFrom="paragraph">
            <wp:posOffset>-220980</wp:posOffset>
          </wp:positionV>
          <wp:extent cx="7305255" cy="612000"/>
          <wp:effectExtent l="0" t="0" r="0" b="0"/>
          <wp:wrapNone/>
          <wp:docPr id="657707015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77805250" name="Slika 167780525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3" b="41270"/>
                  <a:stretch/>
                </pic:blipFill>
                <pic:spPr bwMode="auto">
                  <a:xfrm>
                    <a:off x="0" y="0"/>
                    <a:ext cx="7305255" cy="612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469F18" w14:textId="77777777" w:rsidR="009D5912" w:rsidRDefault="009D5912" w:rsidP="00ED7CE9">
      <w:pPr>
        <w:spacing w:after="0" w:line="240" w:lineRule="auto"/>
      </w:pPr>
      <w:r>
        <w:separator/>
      </w:r>
    </w:p>
  </w:footnote>
  <w:footnote w:type="continuationSeparator" w:id="0">
    <w:p w14:paraId="30225202" w14:textId="77777777" w:rsidR="009D5912" w:rsidRDefault="009D5912" w:rsidP="00ED7C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9D1828" w14:textId="77BF9703" w:rsidR="00ED7CE9" w:rsidRDefault="004878F2">
    <w:pPr>
      <w:pStyle w:val="Glava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C1158A3" wp14:editId="0C01ED42">
          <wp:simplePos x="0" y="0"/>
          <wp:positionH relativeFrom="margin">
            <wp:posOffset>1044386</wp:posOffset>
          </wp:positionH>
          <wp:positionV relativeFrom="paragraph">
            <wp:posOffset>-511175</wp:posOffset>
          </wp:positionV>
          <wp:extent cx="3015025" cy="1572516"/>
          <wp:effectExtent l="0" t="0" r="0" b="8890"/>
          <wp:wrapNone/>
          <wp:docPr id="1391369487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52935194" name="Slika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15025" cy="157251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A635F06" w14:textId="52AE7107" w:rsidR="00ED7CE9" w:rsidRDefault="00ED7CE9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zMLA0NDIxMjMyMLNQ0lEKTi0uzszPAykwqQUAguMxpCwAAAA="/>
  </w:docVars>
  <w:rsids>
    <w:rsidRoot w:val="00E03E41"/>
    <w:rsid w:val="000B60AE"/>
    <w:rsid w:val="0010178A"/>
    <w:rsid w:val="002B1693"/>
    <w:rsid w:val="00385A94"/>
    <w:rsid w:val="004878F2"/>
    <w:rsid w:val="005247B3"/>
    <w:rsid w:val="005B628D"/>
    <w:rsid w:val="00662351"/>
    <w:rsid w:val="007A46E5"/>
    <w:rsid w:val="0096328B"/>
    <w:rsid w:val="009D5912"/>
    <w:rsid w:val="00BE3FC5"/>
    <w:rsid w:val="00BE6E2A"/>
    <w:rsid w:val="00E03E41"/>
    <w:rsid w:val="00E1323F"/>
    <w:rsid w:val="00ED15A7"/>
    <w:rsid w:val="00ED7CE9"/>
    <w:rsid w:val="00F14DF0"/>
    <w:rsid w:val="00FD5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3A4FF76"/>
  <w15:chartTrackingRefBased/>
  <w15:docId w15:val="{E1532E20-05E5-4D1E-8190-628389A98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ED7C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ED7CE9"/>
  </w:style>
  <w:style w:type="paragraph" w:styleId="Noga">
    <w:name w:val="footer"/>
    <w:basedOn w:val="Navaden"/>
    <w:link w:val="NogaZnak"/>
    <w:uiPriority w:val="99"/>
    <w:unhideWhenUsed/>
    <w:rsid w:val="00ED7C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ED7C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5</Words>
  <Characters>200</Characters>
  <Application>Microsoft Office Word</Application>
  <DocSecurity>0</DocSecurity>
  <Lines>1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ata Ahdali</dc:creator>
  <cp:keywords/>
  <dc:description/>
  <cp:lastModifiedBy>Agata Ahdali</cp:lastModifiedBy>
  <cp:revision>4</cp:revision>
  <dcterms:created xsi:type="dcterms:W3CDTF">2026-07-10T08:08:00Z</dcterms:created>
  <dcterms:modified xsi:type="dcterms:W3CDTF">2026-07-10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c52820-a227-4504-ba41-dee07c60f7c8</vt:lpwstr>
  </property>
</Properties>
</file>